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4273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ymoteusz Waś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kasz Rychł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